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1D199" w14:textId="793B1655" w:rsidR="00426E4D" w:rsidRDefault="00426E4D" w:rsidP="00426E4D">
      <w:pPr>
        <w:pStyle w:val="Title"/>
      </w:pPr>
      <w:r>
        <w:t>FRONT-END PROJECT</w:t>
      </w:r>
    </w:p>
    <w:p w14:paraId="7E0B8718" w14:textId="0D5A5BE1" w:rsidR="00426E4D" w:rsidRPr="00426E4D" w:rsidRDefault="00426E4D" w:rsidP="00426E4D">
      <w:pPr>
        <w:pStyle w:val="Subtitle"/>
      </w:pPr>
      <w:r>
        <w:t>HTML, CSS Basics</w:t>
      </w:r>
    </w:p>
    <w:p w14:paraId="4BD3A3A5" w14:textId="01785E2F" w:rsidR="002866A0" w:rsidRPr="002866A0" w:rsidRDefault="002866A0" w:rsidP="00426E4D">
      <w:pPr>
        <w:pStyle w:val="Heading1"/>
      </w:pPr>
      <w:r w:rsidRPr="002866A0">
        <w:t>Project Problem Statement:</w:t>
      </w:r>
    </w:p>
    <w:p w14:paraId="1139BBDF" w14:textId="77777777" w:rsidR="002866A0" w:rsidRPr="002866A0" w:rsidRDefault="002866A0" w:rsidP="002866A0">
      <w:r w:rsidRPr="002866A0">
        <w:t xml:space="preserve">Create a simple web page that displays information about a restaurant's menu items. The page should be designed using basic HTML elements and CSS </w:t>
      </w:r>
      <w:proofErr w:type="spellStart"/>
      <w:r w:rsidRPr="002866A0">
        <w:t>color</w:t>
      </w:r>
      <w:proofErr w:type="spellEnd"/>
      <w:r w:rsidRPr="002866A0">
        <w:t xml:space="preserve"> properties, as well as id, class, and element selector concepts.</w:t>
      </w:r>
    </w:p>
    <w:p w14:paraId="6EE92610" w14:textId="77777777" w:rsidR="002866A0" w:rsidRPr="002866A0" w:rsidRDefault="002866A0" w:rsidP="00426E4D">
      <w:pPr>
        <w:pStyle w:val="Heading1"/>
      </w:pPr>
      <w:r w:rsidRPr="002866A0">
        <w:t>Requirements:</w:t>
      </w:r>
    </w:p>
    <w:p w14:paraId="01661BAB" w14:textId="77777777" w:rsidR="002866A0" w:rsidRPr="002866A0" w:rsidRDefault="002866A0" w:rsidP="002866A0">
      <w:pPr>
        <w:numPr>
          <w:ilvl w:val="0"/>
          <w:numId w:val="1"/>
        </w:numPr>
      </w:pPr>
      <w:r w:rsidRPr="002866A0">
        <w:t xml:space="preserve">The page should include a header with the restaurant's name, a navigation bar with links to different sections of the page, and a background </w:t>
      </w:r>
      <w:proofErr w:type="spellStart"/>
      <w:r w:rsidRPr="002866A0">
        <w:t>color</w:t>
      </w:r>
      <w:proofErr w:type="spellEnd"/>
      <w:r w:rsidRPr="002866A0">
        <w:t>.</w:t>
      </w:r>
    </w:p>
    <w:p w14:paraId="4540194E" w14:textId="77777777" w:rsidR="002866A0" w:rsidRPr="002866A0" w:rsidRDefault="002866A0" w:rsidP="002866A0">
      <w:pPr>
        <w:numPr>
          <w:ilvl w:val="0"/>
          <w:numId w:val="1"/>
        </w:numPr>
      </w:pPr>
      <w:r w:rsidRPr="002866A0">
        <w:t>The main section should display a list of menu items with images, descriptions, and prices. Each menu item should be displayed using an unordered list (</w:t>
      </w:r>
      <w:proofErr w:type="spellStart"/>
      <w:r w:rsidRPr="002866A0">
        <w:t>ul</w:t>
      </w:r>
      <w:proofErr w:type="spellEnd"/>
      <w:r w:rsidRPr="002866A0">
        <w:t xml:space="preserve">) and the list items (li) should be styled using CSS with different background </w:t>
      </w:r>
      <w:proofErr w:type="spellStart"/>
      <w:r w:rsidRPr="002866A0">
        <w:t>colors</w:t>
      </w:r>
      <w:proofErr w:type="spellEnd"/>
      <w:r w:rsidRPr="002866A0">
        <w:t xml:space="preserve"> and font </w:t>
      </w:r>
      <w:proofErr w:type="spellStart"/>
      <w:r w:rsidRPr="002866A0">
        <w:t>colors</w:t>
      </w:r>
      <w:proofErr w:type="spellEnd"/>
      <w:r w:rsidRPr="002866A0">
        <w:t>.</w:t>
      </w:r>
    </w:p>
    <w:p w14:paraId="4717A94B" w14:textId="77777777" w:rsidR="002866A0" w:rsidRPr="002866A0" w:rsidRDefault="002866A0" w:rsidP="002866A0">
      <w:pPr>
        <w:numPr>
          <w:ilvl w:val="0"/>
          <w:numId w:val="1"/>
        </w:numPr>
      </w:pPr>
      <w:r w:rsidRPr="002866A0">
        <w:t xml:space="preserve">The images for each menu item should be displayed using the </w:t>
      </w:r>
      <w:proofErr w:type="spellStart"/>
      <w:r w:rsidRPr="002866A0">
        <w:t>img</w:t>
      </w:r>
      <w:proofErr w:type="spellEnd"/>
      <w:r w:rsidRPr="002866A0">
        <w:t xml:space="preserve"> </w:t>
      </w:r>
      <w:proofErr w:type="gramStart"/>
      <w:r w:rsidRPr="002866A0">
        <w:t>element, and</w:t>
      </w:r>
      <w:proofErr w:type="gramEnd"/>
      <w:r w:rsidRPr="002866A0">
        <w:t xml:space="preserve"> should be sized to fit within the list item.</w:t>
      </w:r>
    </w:p>
    <w:p w14:paraId="71C66D06" w14:textId="77777777" w:rsidR="002866A0" w:rsidRPr="002866A0" w:rsidRDefault="002866A0" w:rsidP="002866A0">
      <w:pPr>
        <w:numPr>
          <w:ilvl w:val="0"/>
          <w:numId w:val="1"/>
        </w:numPr>
      </w:pPr>
      <w:r w:rsidRPr="002866A0">
        <w:t xml:space="preserve">The descriptions for each menu item should be displayed below the </w:t>
      </w:r>
      <w:proofErr w:type="gramStart"/>
      <w:r w:rsidRPr="002866A0">
        <w:t>image, and</w:t>
      </w:r>
      <w:proofErr w:type="gramEnd"/>
      <w:r w:rsidRPr="002866A0">
        <w:t xml:space="preserve"> styled with CSS using different font sizes and font weights.</w:t>
      </w:r>
    </w:p>
    <w:p w14:paraId="645163A8" w14:textId="77777777" w:rsidR="002866A0" w:rsidRPr="002866A0" w:rsidRDefault="002866A0" w:rsidP="002866A0">
      <w:pPr>
        <w:numPr>
          <w:ilvl w:val="0"/>
          <w:numId w:val="1"/>
        </w:numPr>
      </w:pPr>
      <w:r w:rsidRPr="002866A0">
        <w:t>The prices for each menu item should be displayed in a separate line, below the description, and styled with CSS using different font sizes and font weights.</w:t>
      </w:r>
    </w:p>
    <w:p w14:paraId="21691433" w14:textId="77777777" w:rsidR="002866A0" w:rsidRPr="002866A0" w:rsidRDefault="002866A0" w:rsidP="002866A0">
      <w:pPr>
        <w:numPr>
          <w:ilvl w:val="0"/>
          <w:numId w:val="1"/>
        </w:numPr>
      </w:pPr>
      <w:r w:rsidRPr="002866A0">
        <w:t xml:space="preserve">The webpage should include a footer with the restaurant's contact information, and a background </w:t>
      </w:r>
      <w:proofErr w:type="spellStart"/>
      <w:r w:rsidRPr="002866A0">
        <w:t>color</w:t>
      </w:r>
      <w:proofErr w:type="spellEnd"/>
      <w:r w:rsidRPr="002866A0">
        <w:t>.</w:t>
      </w:r>
    </w:p>
    <w:p w14:paraId="5738BF25" w14:textId="77777777" w:rsidR="002866A0" w:rsidRPr="002866A0" w:rsidRDefault="002866A0" w:rsidP="002866A0">
      <w:pPr>
        <w:numPr>
          <w:ilvl w:val="0"/>
          <w:numId w:val="1"/>
        </w:numPr>
      </w:pPr>
      <w:r w:rsidRPr="002866A0">
        <w:t xml:space="preserve">The webpage should use CSS to style the header, main section, and footer with different </w:t>
      </w:r>
      <w:proofErr w:type="spellStart"/>
      <w:r w:rsidRPr="002866A0">
        <w:t>color</w:t>
      </w:r>
      <w:proofErr w:type="spellEnd"/>
      <w:r w:rsidRPr="002866A0">
        <w:t xml:space="preserve"> properties. Use id, class, and element selector concepts to apply different styles to specific elements.</w:t>
      </w:r>
    </w:p>
    <w:p w14:paraId="3709C762" w14:textId="77777777" w:rsidR="002866A0" w:rsidRPr="002866A0" w:rsidRDefault="002866A0" w:rsidP="00426E4D">
      <w:pPr>
        <w:pStyle w:val="Heading1"/>
      </w:pPr>
      <w:r w:rsidRPr="002866A0">
        <w:t>Deliverables:</w:t>
      </w:r>
    </w:p>
    <w:p w14:paraId="0D32C562" w14:textId="77777777" w:rsidR="002866A0" w:rsidRPr="002866A0" w:rsidRDefault="002866A0" w:rsidP="002866A0">
      <w:pPr>
        <w:numPr>
          <w:ilvl w:val="0"/>
          <w:numId w:val="2"/>
        </w:numPr>
      </w:pPr>
      <w:r w:rsidRPr="002866A0">
        <w:t xml:space="preserve">A simple web page built using basic HTML elements and CSS </w:t>
      </w:r>
      <w:proofErr w:type="spellStart"/>
      <w:r w:rsidRPr="002866A0">
        <w:t>color</w:t>
      </w:r>
      <w:proofErr w:type="spellEnd"/>
      <w:r w:rsidRPr="002866A0">
        <w:t xml:space="preserve"> properties, as well as id, class, and element selector concepts.</w:t>
      </w:r>
    </w:p>
    <w:p w14:paraId="6FCAFEB7" w14:textId="77777777" w:rsidR="002866A0" w:rsidRPr="002866A0" w:rsidRDefault="002866A0" w:rsidP="002866A0">
      <w:pPr>
        <w:numPr>
          <w:ilvl w:val="0"/>
          <w:numId w:val="2"/>
        </w:numPr>
      </w:pPr>
      <w:r w:rsidRPr="002866A0">
        <w:t>The page should meet all the requirements specified above.</w:t>
      </w:r>
    </w:p>
    <w:p w14:paraId="599AA292" w14:textId="77777777" w:rsidR="002866A0" w:rsidRPr="002866A0" w:rsidRDefault="002866A0" w:rsidP="002866A0">
      <w:pPr>
        <w:numPr>
          <w:ilvl w:val="0"/>
          <w:numId w:val="2"/>
        </w:numPr>
      </w:pPr>
      <w:r w:rsidRPr="002866A0">
        <w:t>The page should be tested on different browsers to ensure compatibility.</w:t>
      </w:r>
    </w:p>
    <w:p w14:paraId="32F0618E" w14:textId="77777777" w:rsidR="00243177" w:rsidRDefault="00243177"/>
    <w:sectPr w:rsidR="002431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3F0B68"/>
    <w:multiLevelType w:val="multilevel"/>
    <w:tmpl w:val="73E201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AF13FF9"/>
    <w:multiLevelType w:val="multilevel"/>
    <w:tmpl w:val="F2EE2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5727012">
    <w:abstractNumId w:val="1"/>
  </w:num>
  <w:num w:numId="2" w16cid:durableId="6532653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zK2MDMysTA1M7JU0lEKTi0uzszPAykwrAUAxMZViiwAAAA="/>
  </w:docVars>
  <w:rsids>
    <w:rsidRoot w:val="00DA5D00"/>
    <w:rsid w:val="00243177"/>
    <w:rsid w:val="002866A0"/>
    <w:rsid w:val="00426E4D"/>
    <w:rsid w:val="00DA5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3F630"/>
  <w15:chartTrackingRefBased/>
  <w15:docId w15:val="{02A576C7-46BD-4266-B6AF-881C9D95B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6E4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6E4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26E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E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6E4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26E4D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99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0</Words>
  <Characters>1414</Characters>
  <Application>Microsoft Office Word</Application>
  <DocSecurity>0</DocSecurity>
  <Lines>26</Lines>
  <Paragraphs>16</Paragraphs>
  <ScaleCrop>false</ScaleCrop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Das</dc:creator>
  <cp:keywords/>
  <dc:description/>
  <cp:lastModifiedBy>Akash Das</cp:lastModifiedBy>
  <cp:revision>3</cp:revision>
  <dcterms:created xsi:type="dcterms:W3CDTF">2023-04-11T07:39:00Z</dcterms:created>
  <dcterms:modified xsi:type="dcterms:W3CDTF">2023-04-11T07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0a96818e9d376808fab27251e567c05777e3fa11cc5d7cfdb72ae58d7bae6c</vt:lpwstr>
  </property>
</Properties>
</file>